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36D11" w14:textId="5CA226E8" w:rsidR="00B7512C" w:rsidRDefault="00B7512C" w:rsidP="00B7512C">
      <w:r w:rsidRPr="007467AA">
        <w:sym w:font="Wingdings" w:char="F0E8"/>
      </w:r>
      <w:r w:rsidRPr="007467AA">
        <w:t xml:space="preserve"> Your name: </w:t>
      </w:r>
      <w:r w:rsidRPr="007467AA">
        <w:tab/>
      </w:r>
      <w:r w:rsidRPr="00923683">
        <w:rPr>
          <w:color w:val="C00000"/>
        </w:rPr>
        <w:t xml:space="preserve">Amirhossein Sabagh </w:t>
      </w:r>
      <w:r w:rsidRPr="007467AA">
        <w:tab/>
        <w:t xml:space="preserve">Student No.: </w:t>
      </w:r>
      <w:r w:rsidRPr="007467AA">
        <w:tab/>
      </w:r>
      <w:r w:rsidRPr="00923683">
        <w:rPr>
          <w:color w:val="C00000"/>
        </w:rPr>
        <w:t>15295619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7467AA">
        <w:t xml:space="preserve">UserID: </w:t>
      </w:r>
      <w:r w:rsidRPr="00923683">
        <w:rPr>
          <w:color w:val="C00000"/>
          <w:u w:val="single"/>
        </w:rPr>
        <w:t>asabagh</w:t>
      </w:r>
      <w:r w:rsidRPr="00923683">
        <w:rPr>
          <w:color w:val="C00000"/>
        </w:rPr>
        <w:t>@mySeneca.ca</w:t>
      </w:r>
    </w:p>
    <w:p w14:paraId="24A65E88" w14:textId="77777777" w:rsidR="00B7512C" w:rsidRDefault="00B7512C" w:rsidP="00B7512C"/>
    <w:p w14:paraId="7107EA42" w14:textId="77777777" w:rsidR="00B7512C" w:rsidRDefault="00B7512C" w:rsidP="00B7512C">
      <w:r>
        <w:sym w:font="Wingdings" w:char="F0E8"/>
      </w:r>
      <w:r>
        <w:t xml:space="preserve"> How many seconds did it take to copy and paste using the mouse?</w:t>
      </w:r>
    </w:p>
    <w:p w14:paraId="57B2E128" w14:textId="7C53811E" w:rsidR="00B7512C" w:rsidRPr="00A750EE" w:rsidRDefault="00B7512C" w:rsidP="00B75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6400"/>
        </w:rPr>
      </w:pPr>
      <w:bookmarkStart w:id="0" w:name="_Hlk19134172"/>
      <w:r>
        <w:rPr>
          <w:color w:val="006400"/>
        </w:rPr>
        <w:t xml:space="preserve"> 9.5 seconds</w:t>
      </w:r>
    </w:p>
    <w:bookmarkEnd w:id="0"/>
    <w:p w14:paraId="0474AD0D" w14:textId="77777777" w:rsidR="00B7512C" w:rsidRDefault="00B7512C" w:rsidP="00B7512C">
      <w:r>
        <w:sym w:font="Wingdings" w:char="F0E8"/>
      </w:r>
      <w:r>
        <w:t xml:space="preserve"> What were the steps including all hand movements? </w:t>
      </w:r>
      <w:r>
        <w:br/>
        <w:t xml:space="preserve">     (if too difficult to explain, explain why it is difficult)</w:t>
      </w:r>
    </w:p>
    <w:p w14:paraId="0B1F8652" w14:textId="7C4870E3" w:rsidR="00B7512C" w:rsidRPr="00A750EE" w:rsidRDefault="00B7512C" w:rsidP="00B75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6400"/>
        </w:rPr>
      </w:pPr>
      <w:r>
        <w:rPr>
          <w:color w:val="006400"/>
        </w:rPr>
        <w:t>Pressing the left-click and dragging it to cover the whole text -&gt; right-click and choose ‘Copy’ -&gt; click on the white space. If it didn’t work, double click to make the space -&gt; right-click again and choose one of the Paste Options (same last two steps for the second copy)</w:t>
      </w:r>
    </w:p>
    <w:p w14:paraId="2232AB92" w14:textId="68D8D716" w:rsidR="004C5405" w:rsidRDefault="004C5405"/>
    <w:p w14:paraId="3AD3FD10" w14:textId="77777777" w:rsidR="00B7512C" w:rsidRDefault="00B7512C" w:rsidP="00B7512C">
      <w:bookmarkStart w:id="1" w:name="_Hlk19704954"/>
      <w:r>
        <w:sym w:font="Wingdings" w:char="F0E8"/>
      </w:r>
      <w:r>
        <w:t xml:space="preserve"> After practicing, how many seconds did it take to copy / paste using the keyboard?</w:t>
      </w:r>
    </w:p>
    <w:p w14:paraId="71A012EB" w14:textId="70E40915" w:rsidR="00B7512C" w:rsidRPr="00A750EE" w:rsidRDefault="00B7512C" w:rsidP="00B751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6400"/>
        </w:rPr>
      </w:pPr>
      <w:r>
        <w:rPr>
          <w:color w:val="006400"/>
        </w:rPr>
        <w:t xml:space="preserve">It got down to near 4 seconds after couple of attempts </w:t>
      </w:r>
    </w:p>
    <w:bookmarkEnd w:id="1"/>
    <w:p w14:paraId="61C05AC1" w14:textId="64374140" w:rsidR="00B7512C" w:rsidRDefault="00B7512C" w:rsidP="00B7512C">
      <w:pPr>
        <w:rPr>
          <w:rtl/>
        </w:rPr>
      </w:pPr>
    </w:p>
    <w:p w14:paraId="40DAD456" w14:textId="77777777" w:rsidR="00923683" w:rsidRPr="0018251C" w:rsidRDefault="00923683" w:rsidP="00923683">
      <w:pPr>
        <w:spacing w:after="120"/>
        <w:rPr>
          <w:b/>
          <w:color w:val="FF0000"/>
          <w:sz w:val="32"/>
          <w:u w:val="single"/>
        </w:rPr>
      </w:pPr>
      <w:r w:rsidRPr="00762AA0">
        <w:rPr>
          <w:i/>
        </w:rPr>
        <w:sym w:font="Wingdings" w:char="F0E8"/>
      </w:r>
      <w:r>
        <w:rPr>
          <w:i/>
        </w:rPr>
        <w:t xml:space="preserve"> </w:t>
      </w:r>
      <w:r>
        <w:rPr>
          <w:b/>
          <w:color w:val="FF0000"/>
          <w:sz w:val="32"/>
          <w:u w:val="single"/>
        </w:rPr>
        <w:t>Begin-Practice</w:t>
      </w:r>
    </w:p>
    <w:p w14:paraId="32CFEA20" w14:textId="77777777" w:rsidR="00923683" w:rsidRPr="00440E5E" w:rsidRDefault="00923683" w:rsidP="00923683">
      <w:pPr>
        <w:spacing w:after="120"/>
        <w:ind w:left="317" w:hanging="317"/>
      </w:pPr>
      <w:r>
        <w:sym w:font="Wingdings" w:char="F0E8"/>
      </w:r>
      <w:r>
        <w:t xml:space="preserve"> Move this paragraph </w:t>
      </w:r>
      <w:r w:rsidRPr="00F07456">
        <w:rPr>
          <w:i/>
        </w:rPr>
        <w:t>(Alt+Shift+Up)</w:t>
      </w:r>
      <w:r>
        <w:t xml:space="preserve"> to appear immediately below "</w:t>
      </w:r>
      <w:r>
        <w:rPr>
          <w:b/>
        </w:rPr>
        <w:t>Begin-Practice"</w:t>
      </w:r>
      <w:r w:rsidRPr="00440E5E">
        <w:t xml:space="preserve">. </w:t>
      </w:r>
      <w:r>
        <w:t>As long as the cursor is somewhere within this paragraph, the whole paragraph will be auto selected and moved with the Alt+Shift+Up/Down keyboard shortcut.</w:t>
      </w:r>
    </w:p>
    <w:p w14:paraId="2610CB20" w14:textId="73522C47" w:rsidR="00923683" w:rsidRPr="00081050" w:rsidRDefault="00923683" w:rsidP="00923683">
      <w:pPr>
        <w:spacing w:after="120"/>
        <w:ind w:left="317" w:hanging="317"/>
      </w:pPr>
      <w:r>
        <w:sym w:font="Wingdings" w:char="F0E8"/>
      </w:r>
      <w:r>
        <w:t xml:space="preserve"> Sequence the words of an A – Z typing exercise from alphabetical order into</w:t>
      </w:r>
      <w:r>
        <w:br/>
        <w:t xml:space="preserve">a grammatically correct sentence. </w:t>
      </w:r>
      <w:r w:rsidRPr="007052F1">
        <w:rPr>
          <w:i/>
        </w:rPr>
        <w:t>Select, cut, paste. Home, End, Ctrl+</w:t>
      </w:r>
      <w:r w:rsidRPr="007052F1">
        <w:rPr>
          <w:i/>
        </w:rPr>
        <w:sym w:font="Wingdings" w:char="F0DF"/>
      </w:r>
      <w:r w:rsidRPr="007052F1">
        <w:rPr>
          <w:i/>
        </w:rPr>
        <w:sym w:font="Wingdings" w:char="F0E0"/>
      </w:r>
      <w:r>
        <w:t xml:space="preserve"> </w:t>
      </w:r>
      <w:r>
        <w:br/>
      </w:r>
      <w:r w:rsidRPr="000A4644">
        <w:rPr>
          <w:b/>
        </w:rPr>
        <w:t>The</w:t>
      </w:r>
      <w:r w:rsidRPr="000A4644">
        <w:rPr>
          <w:b/>
        </w:rPr>
        <w:t xml:space="preserve"> </w:t>
      </w:r>
      <w:r w:rsidRPr="000A4644">
        <w:rPr>
          <w:b/>
        </w:rPr>
        <w:t>quick</w:t>
      </w:r>
      <w:r>
        <w:rPr>
          <w:rFonts w:hint="cs"/>
          <w:b/>
          <w:rtl/>
        </w:rPr>
        <w:t xml:space="preserve"> </w:t>
      </w:r>
      <w:r w:rsidRPr="000A4644">
        <w:rPr>
          <w:b/>
        </w:rPr>
        <w:t>brown fox</w:t>
      </w:r>
      <w:r w:rsidRPr="000A4644">
        <w:rPr>
          <w:b/>
        </w:rPr>
        <w:t xml:space="preserve"> </w:t>
      </w:r>
      <w:r w:rsidRPr="000A4644">
        <w:rPr>
          <w:b/>
        </w:rPr>
        <w:t>jumps over a</w:t>
      </w:r>
      <w:r w:rsidRPr="000A4644">
        <w:rPr>
          <w:b/>
        </w:rPr>
        <w:t xml:space="preserve"> </w:t>
      </w:r>
      <w:r w:rsidRPr="000A4644">
        <w:rPr>
          <w:b/>
        </w:rPr>
        <w:t xml:space="preserve">lazy dog. </w:t>
      </w:r>
    </w:p>
    <w:p w14:paraId="6D4D42F8" w14:textId="751597C0" w:rsidR="00923683" w:rsidRPr="00F300EF" w:rsidRDefault="00923683" w:rsidP="00923683">
      <w:pPr>
        <w:spacing w:after="120"/>
      </w:pPr>
      <w:r>
        <w:sym w:font="Wingdings" w:char="F0E8"/>
      </w:r>
      <w:r>
        <w:t xml:space="preserve"> </w:t>
      </w:r>
      <w:r w:rsidRPr="00F300EF">
        <w:t xml:space="preserve">Go to the end of this line </w:t>
      </w:r>
      <w:r>
        <w:t xml:space="preserve">using a single keystroke </w:t>
      </w:r>
      <w:r w:rsidRPr="00F300EF">
        <w:t xml:space="preserve">and </w:t>
      </w:r>
      <w:r>
        <w:t xml:space="preserve">type </w:t>
      </w:r>
      <w:r w:rsidRPr="00F300EF">
        <w:t xml:space="preserve">your name </w:t>
      </w:r>
      <w:r>
        <w:sym w:font="Wingdings" w:char="F0E8"/>
      </w:r>
      <w:r>
        <w:t xml:space="preserve"> Amir Sabagh</w:t>
      </w:r>
      <w:r>
        <w:br/>
        <w:t xml:space="preserve"> </w:t>
      </w:r>
      <w:r>
        <w:tab/>
      </w:r>
      <w:r>
        <w:t xml:space="preserve">What was the keystroke that sent the cursor to the end of the line? </w:t>
      </w:r>
      <w:r>
        <w:sym w:font="Wingdings" w:char="F0E8"/>
      </w:r>
      <w:r>
        <w:t>End/Fin (digit 1)</w:t>
      </w:r>
    </w:p>
    <w:p w14:paraId="059A6443" w14:textId="611BEDB2" w:rsidR="00923683" w:rsidRPr="00F300EF" w:rsidRDefault="00923683" w:rsidP="00923683">
      <w:pPr>
        <w:spacing w:after="120"/>
        <w:ind w:left="317" w:hanging="317"/>
      </w:pPr>
      <w:r w:rsidRPr="00923683">
        <w:rPr>
          <w:b/>
          <w:bCs/>
        </w:rPr>
        <w:sym w:font="Wingdings" w:char="F0E8"/>
      </w:r>
      <w:r w:rsidRPr="00923683">
        <w:rPr>
          <w:b/>
          <w:bCs/>
        </w:rPr>
        <w:t xml:space="preserve"> Convert this line to bold using the minimum number of keystrokes.</w:t>
      </w:r>
      <w:r w:rsidRPr="00F300EF">
        <w:t xml:space="preserve"> </w:t>
      </w:r>
      <w:r>
        <w:br/>
      </w:r>
      <w:r w:rsidRPr="00F300EF">
        <w:t>What were the keystrokes</w:t>
      </w:r>
      <w:r>
        <w:t xml:space="preserve"> to position, select, and perform the text enhancement</w:t>
      </w:r>
      <w:r w:rsidRPr="00F300EF">
        <w:t>?</w:t>
      </w:r>
      <w:r>
        <w:br/>
      </w:r>
      <w:r w:rsidR="00EE54D9">
        <w:t xml:space="preserve">End/Fin -&gt; </w:t>
      </w:r>
      <w:r>
        <w:t xml:space="preserve">Ctrl + Shit + </w:t>
      </w:r>
      <w:r w:rsidR="00EE54D9">
        <w:t xml:space="preserve">up arrow -&gt; </w:t>
      </w:r>
      <w:r>
        <w:t>then Ctrl+B</w:t>
      </w:r>
    </w:p>
    <w:p w14:paraId="0F04FF29" w14:textId="77777777" w:rsidR="00923683" w:rsidRDefault="00923683" w:rsidP="00923683">
      <w:pPr>
        <w:spacing w:after="120"/>
      </w:pPr>
      <w:r>
        <w:sym w:font="Wingdings" w:char="F0E8"/>
      </w:r>
      <w:r>
        <w:t xml:space="preserve"> </w:t>
      </w:r>
      <w:r w:rsidRPr="00F300EF">
        <w:t xml:space="preserve">Underline the word </w:t>
      </w:r>
      <w:r w:rsidRPr="00923683">
        <w:rPr>
          <w:u w:val="single"/>
        </w:rPr>
        <w:t>underline</w:t>
      </w:r>
      <w:r w:rsidRPr="00F300EF">
        <w:t xml:space="preserve"> where it appears in this sentence</w:t>
      </w:r>
      <w:r>
        <w:t>.</w:t>
      </w:r>
    </w:p>
    <w:p w14:paraId="4DBD90CD" w14:textId="77777777" w:rsidR="00923683" w:rsidRPr="00DC530F" w:rsidRDefault="00923683" w:rsidP="00923683">
      <w:pPr>
        <w:spacing w:after="120"/>
        <w:rPr>
          <w:lang w:val="en-US"/>
        </w:rPr>
      </w:pPr>
      <w:r>
        <w:sym w:font="Wingdings" w:char="F0E8"/>
      </w:r>
      <w:r>
        <w:t xml:space="preserve"> Make all instances of the word "</w:t>
      </w:r>
      <w:r w:rsidRPr="00923683">
        <w:rPr>
          <w:i/>
          <w:iCs/>
        </w:rPr>
        <w:t>italics</w:t>
      </w:r>
      <w:r>
        <w:t xml:space="preserve">" on this line into </w:t>
      </w:r>
      <w:r w:rsidRPr="00923683">
        <w:rPr>
          <w:i/>
          <w:iCs/>
        </w:rPr>
        <w:t>italics</w:t>
      </w:r>
      <w:r>
        <w:t xml:space="preserve">…and more </w:t>
      </w:r>
      <w:r w:rsidRPr="00923683">
        <w:rPr>
          <w:i/>
          <w:iCs/>
        </w:rPr>
        <w:t>italics</w:t>
      </w:r>
      <w:r>
        <w:t>.</w:t>
      </w:r>
    </w:p>
    <w:p w14:paraId="5D3ADA31" w14:textId="77777777" w:rsidR="00923683" w:rsidRDefault="00923683" w:rsidP="00923683">
      <w:pPr>
        <w:spacing w:after="120"/>
        <w:ind w:left="317" w:hanging="317"/>
      </w:pPr>
      <w:r>
        <w:sym w:font="Wingdings" w:char="F0E8"/>
      </w:r>
      <w:r>
        <w:t xml:space="preserve"> Move the following three paragraphs so they are in ascending order </w:t>
      </w:r>
      <w:r>
        <w:br/>
        <w:t>and change their font type, style, and size to be the same as this line's:</w:t>
      </w:r>
    </w:p>
    <w:p w14:paraId="66FA1D01" w14:textId="77777777" w:rsidR="00EE54D9" w:rsidRPr="00EE54D9" w:rsidRDefault="00EE54D9" w:rsidP="00923683">
      <w:pPr>
        <w:spacing w:after="120"/>
        <w:ind w:left="288" w:hanging="288"/>
        <w:rPr>
          <w:rFonts w:cs="Segoe UI"/>
        </w:rPr>
      </w:pPr>
      <w:r w:rsidRPr="00EE54D9">
        <w:rPr>
          <w:rFonts w:cs="Segoe UI"/>
          <w:lang w:val="en-US"/>
        </w:rPr>
        <w:t>1. Real Programmers use C because it's the easiest language to spell.</w:t>
      </w:r>
    </w:p>
    <w:p w14:paraId="3FBCBBA9" w14:textId="77777777" w:rsidR="00923683" w:rsidRPr="00EE54D9" w:rsidRDefault="00923683" w:rsidP="00923683">
      <w:pPr>
        <w:spacing w:after="120"/>
        <w:ind w:left="288" w:hanging="288"/>
        <w:rPr>
          <w:rFonts w:cs="Segoe UI"/>
          <w:lang w:val="en-US"/>
        </w:rPr>
      </w:pPr>
      <w:r w:rsidRPr="00EE54D9">
        <w:rPr>
          <w:rFonts w:cs="Segoe UI"/>
          <w:lang w:val="en-US"/>
        </w:rPr>
        <w:t>2. Real Programmers don't write specs -- users should consider themselves lucky to get any programs at all, and take what they get.</w:t>
      </w:r>
    </w:p>
    <w:p w14:paraId="01ED9DB0" w14:textId="77777777" w:rsidR="00EE54D9" w:rsidRPr="00EE54D9" w:rsidRDefault="00EE54D9" w:rsidP="00923683">
      <w:pPr>
        <w:spacing w:after="120"/>
        <w:ind w:left="288" w:hanging="288"/>
        <w:rPr>
          <w:rFonts w:cs="Segoe UI"/>
          <w:sz w:val="22"/>
        </w:rPr>
      </w:pPr>
      <w:r w:rsidRPr="00EE54D9">
        <w:rPr>
          <w:rFonts w:cs="Segoe UI"/>
          <w:sz w:val="22"/>
        </w:rPr>
        <w:lastRenderedPageBreak/>
        <w:t xml:space="preserve">3. Real Programmers don't comment their code. </w:t>
      </w:r>
      <w:r w:rsidRPr="00EE54D9">
        <w:rPr>
          <w:rFonts w:cs="Segoe UI"/>
          <w:sz w:val="22"/>
        </w:rPr>
        <w:br/>
        <w:t>If it was hard to write, it should be hard to understand.</w:t>
      </w:r>
    </w:p>
    <w:p w14:paraId="55529E04" w14:textId="4D79B971" w:rsidR="00923683" w:rsidRPr="00923683" w:rsidRDefault="00923683" w:rsidP="00923683">
      <w:pPr>
        <w:spacing w:after="120"/>
      </w:pPr>
      <w:r>
        <w:sym w:font="Wingdings" w:char="F0E8"/>
      </w:r>
      <w:r>
        <w:t xml:space="preserve"> </w:t>
      </w:r>
      <w:r w:rsidRPr="00F300EF">
        <w:t xml:space="preserve">Cut this </w:t>
      </w:r>
      <w:r>
        <w:t xml:space="preserve">entire </w:t>
      </w:r>
      <w:r w:rsidRPr="00F300EF">
        <w:t xml:space="preserve">line and paste it </w:t>
      </w:r>
      <w:r>
        <w:t xml:space="preserve">to appear immediately above </w:t>
      </w:r>
      <w:r>
        <w:rPr>
          <w:b/>
        </w:rPr>
        <w:t>End-Practice</w:t>
      </w:r>
      <w:r w:rsidRPr="00F300EF">
        <w:t>.</w:t>
      </w:r>
    </w:p>
    <w:p w14:paraId="086740E7" w14:textId="1ACD6970" w:rsidR="00923683" w:rsidRPr="004E2222" w:rsidRDefault="00923683" w:rsidP="00923683">
      <w:pPr>
        <w:spacing w:after="120"/>
      </w:pPr>
      <w:r w:rsidRPr="00762AA0">
        <w:rPr>
          <w:i/>
        </w:rPr>
        <w:sym w:font="Wingdings" w:char="F0E8"/>
      </w:r>
      <w:r>
        <w:tab/>
      </w:r>
      <w:r>
        <w:rPr>
          <w:b/>
          <w:color w:val="FF0000"/>
          <w:sz w:val="32"/>
          <w:u w:val="single"/>
        </w:rPr>
        <w:t>End-Practice</w:t>
      </w:r>
    </w:p>
    <w:p w14:paraId="36CF1163" w14:textId="77777777" w:rsidR="00923683" w:rsidRPr="00B7512C" w:rsidRDefault="00923683" w:rsidP="00B7512C"/>
    <w:p w14:paraId="18BAD349" w14:textId="2B4AB033" w:rsidR="00B7512C" w:rsidRDefault="00D1206C" w:rsidP="00B7512C">
      <w:r w:rsidRPr="00D1206C">
        <w:drawing>
          <wp:inline distT="0" distB="0" distL="0" distR="0" wp14:anchorId="712DBCD9" wp14:editId="3B5BC0DB">
            <wp:extent cx="4950460" cy="333733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77981" cy="342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667B2" w14:textId="56A9067C" w:rsidR="00D1206C" w:rsidRDefault="00D1206C" w:rsidP="00B7512C">
      <w:r w:rsidRPr="00D1206C">
        <w:drawing>
          <wp:inline distT="0" distB="0" distL="0" distR="0" wp14:anchorId="2D6AAF8B" wp14:editId="6298100A">
            <wp:extent cx="4950645" cy="3335866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7961" cy="3367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0544" w14:textId="7463D088" w:rsidR="00B7512C" w:rsidRDefault="00B7512C" w:rsidP="00B7512C"/>
    <w:p w14:paraId="2ECF3174" w14:textId="77777777" w:rsidR="00D1206C" w:rsidRPr="00242F6F" w:rsidRDefault="00D1206C" w:rsidP="00D1206C">
      <w:r>
        <w:lastRenderedPageBreak/>
        <w:sym w:font="Wingdings" w:char="F0E8"/>
      </w:r>
      <w:r>
        <w:t xml:space="preserve"> </w:t>
      </w:r>
      <w:r w:rsidRPr="00242F6F">
        <w:t>Copy your new helloWorld</w:t>
      </w:r>
      <w:r>
        <w:t>2</w:t>
      </w:r>
      <w:r w:rsidRPr="00242F6F">
        <w:t xml:space="preserve">.c source </w:t>
      </w:r>
      <w:r>
        <w:t xml:space="preserve">code from Visual Studio (Ctrl+A, Ctrl+C) and paste </w:t>
      </w:r>
      <w:bookmarkStart w:id="2" w:name="_Hlk19552688"/>
      <w:r>
        <w:t>in the box below using the Paste Option to either Merge Formatting (M) or Keep Text Only (T)</w:t>
      </w:r>
      <w:bookmarkEnd w:id="2"/>
    </w:p>
    <w:p w14:paraId="5DA8F86B" w14:textId="77777777" w:rsidR="00D1206C" w:rsidRDefault="00D1206C" w:rsidP="00D1206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64F1370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>/* Hello World program. Computer Principles for Programmers Week 2. IntelliSense exercise. */</w:t>
      </w:r>
    </w:p>
    <w:p w14:paraId="12A97F1D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</w:p>
    <w:p w14:paraId="0B7E43B2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>int main(void)</w:t>
      </w:r>
    </w:p>
    <w:p w14:paraId="05F7B412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>{</w:t>
      </w:r>
    </w:p>
    <w:p w14:paraId="0AC3D70E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ab/>
        <w:t>printf("Hello World, ");</w:t>
      </w:r>
    </w:p>
    <w:p w14:paraId="161DF6A0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ab/>
        <w:t>printf("This is Amir Sabagh\n");</w:t>
      </w:r>
    </w:p>
    <w:p w14:paraId="168B16FE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ab/>
        <w:t>printf("more console output");</w:t>
      </w:r>
    </w:p>
    <w:p w14:paraId="70FDD0F5" w14:textId="77777777" w:rsidR="00D1206C" w:rsidRPr="00803C8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ab/>
        <w:t>return 0;</w:t>
      </w:r>
    </w:p>
    <w:p w14:paraId="54463A2B" w14:textId="77777777" w:rsidR="00D1206C" w:rsidRPr="00A750EE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color w:val="006400"/>
        </w:rPr>
      </w:pPr>
      <w:r w:rsidRPr="00803C8C">
        <w:rPr>
          <w:rFonts w:ascii="Consolas" w:hAnsi="Consolas"/>
          <w:color w:val="006400"/>
        </w:rPr>
        <w:t>}</w:t>
      </w:r>
    </w:p>
    <w:p w14:paraId="3443F9B4" w14:textId="77777777" w:rsidR="00D1206C" w:rsidRDefault="00D1206C" w:rsidP="00B7512C"/>
    <w:p w14:paraId="2D08AB65" w14:textId="77777777" w:rsidR="00D1206C" w:rsidRDefault="00D1206C" w:rsidP="00D1206C">
      <w:pPr>
        <w:spacing w:after="160" w:line="259" w:lineRule="auto"/>
      </w:pPr>
      <w:r>
        <w:sym w:font="Wingdings" w:char="F0E8"/>
      </w:r>
      <w:r>
        <w:t xml:space="preserve"> </w:t>
      </w:r>
      <w:r w:rsidRPr="00E22E3C">
        <w:t>Their are three misteaks in this sentence</w:t>
      </w:r>
      <w:r>
        <w:t xml:space="preserve">.  </w:t>
      </w:r>
      <w:r>
        <w:sym w:font="Wingdings" w:char="F0E7"/>
      </w:r>
      <w:r>
        <w:t xml:space="preserve"> </w:t>
      </w:r>
      <w:r w:rsidRPr="00E22E3C">
        <w:t xml:space="preserve">Is </w:t>
      </w:r>
      <w:r>
        <w:t>that sentence True or False…and why?</w:t>
      </w:r>
    </w:p>
    <w:p w14:paraId="40A40487" w14:textId="6A29AFB9" w:rsidR="00D1206C" w:rsidRPr="00D1206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D1206C">
        <w:rPr>
          <w:color w:val="C00000"/>
        </w:rPr>
        <w:t xml:space="preserve">There are two mistakes in this sentence.    </w:t>
      </w:r>
    </w:p>
    <w:p w14:paraId="30FB227D" w14:textId="43FFC98B" w:rsidR="00B7512C" w:rsidRPr="00B7512C" w:rsidRDefault="00D1206C" w:rsidP="00D120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sentence has two mistakes, therefore the third mistake would be saying the sentence has “three” mistakes :))</w:t>
      </w:r>
    </w:p>
    <w:sectPr w:rsidR="00B7512C" w:rsidRPr="00B751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7awtDQwNTExsDBT0lEKTi0uzszPAykwqgUAeX5HbywAAAA="/>
  </w:docVars>
  <w:rsids>
    <w:rsidRoot w:val="00B7512C"/>
    <w:rsid w:val="001A173F"/>
    <w:rsid w:val="004C5405"/>
    <w:rsid w:val="006670C3"/>
    <w:rsid w:val="00923683"/>
    <w:rsid w:val="00B7512C"/>
    <w:rsid w:val="00D1206C"/>
    <w:rsid w:val="00EE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E6166"/>
  <w15:chartTrackingRefBased/>
  <w15:docId w15:val="{249E59D3-C5E4-447D-9A07-1F396D735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12C"/>
    <w:pPr>
      <w:spacing w:after="0" w:line="240" w:lineRule="auto"/>
    </w:pPr>
    <w:rPr>
      <w:rFonts w:ascii="Segoe UI" w:hAnsi="Segoe U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2</cp:revision>
  <dcterms:created xsi:type="dcterms:W3CDTF">2020-05-24T06:04:00Z</dcterms:created>
  <dcterms:modified xsi:type="dcterms:W3CDTF">2020-05-25T22:04:00Z</dcterms:modified>
</cp:coreProperties>
</file>